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0E0D1" w14:textId="77777777" w:rsidR="0026203D" w:rsidRPr="0026203D" w:rsidRDefault="0026203D" w:rsidP="0026203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26203D">
        <w:rPr>
          <w:rFonts w:ascii="Times New Roman" w:eastAsia="Times New Roman" w:hAnsi="Times New Roman" w:cs="Times New Roman"/>
          <w:b/>
          <w:bCs/>
          <w:color w:val="000000"/>
          <w:sz w:val="27"/>
          <w:szCs w:val="27"/>
        </w:rPr>
        <w:t>Specifying a network protocol - an example</w:t>
      </w:r>
    </w:p>
    <w:p w14:paraId="31CDA23F" w14:textId="77777777" w:rsidR="0026203D" w:rsidRPr="0026203D" w:rsidRDefault="0026203D" w:rsidP="0026203D">
      <w:p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This exercise is relevant to Project - A Simple File Transfer Protocol.</w:t>
      </w:r>
    </w:p>
    <w:p w14:paraId="38D60914" w14:textId="77777777" w:rsidR="0026203D" w:rsidRPr="0026203D" w:rsidRDefault="0026203D" w:rsidP="0026203D">
      <w:p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A network protocol must specify all three of the following:</w:t>
      </w:r>
    </w:p>
    <w:p w14:paraId="062714F8" w14:textId="77777777" w:rsidR="0026203D" w:rsidRPr="0026203D" w:rsidRDefault="0026203D" w:rsidP="0026203D">
      <w:pPr>
        <w:numPr>
          <w:ilvl w:val="1"/>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the format of messages exchanged over the network</w:t>
      </w:r>
    </w:p>
    <w:p w14:paraId="245C1343" w14:textId="77777777" w:rsidR="0026203D" w:rsidRPr="0026203D" w:rsidRDefault="0026203D" w:rsidP="0026203D">
      <w:pPr>
        <w:numPr>
          <w:ilvl w:val="1"/>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the content of the messages exchanged over the network</w:t>
      </w:r>
    </w:p>
    <w:p w14:paraId="7B5BA869" w14:textId="77777777" w:rsidR="0026203D" w:rsidRPr="0026203D" w:rsidRDefault="0026203D" w:rsidP="0026203D">
      <w:pPr>
        <w:numPr>
          <w:ilvl w:val="1"/>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the sequence of messages exchanged over the network</w:t>
      </w:r>
    </w:p>
    <w:p w14:paraId="0658B165" w14:textId="77777777" w:rsidR="0026203D" w:rsidRPr="0026203D" w:rsidRDefault="0026203D" w:rsidP="0026203D">
      <w:pPr>
        <w:spacing w:before="100" w:beforeAutospacing="1" w:after="100" w:afterAutospacing="1" w:line="240" w:lineRule="auto"/>
        <w:ind w:left="720"/>
        <w:rPr>
          <w:rFonts w:ascii="Times New Roman" w:eastAsia="Times New Roman" w:hAnsi="Times New Roman" w:cs="Times New Roman"/>
          <w:color w:val="000000"/>
          <w:sz w:val="27"/>
          <w:szCs w:val="27"/>
        </w:rPr>
      </w:pPr>
      <w:proofErr w:type="gramStart"/>
      <w:r w:rsidRPr="0026203D">
        <w:rPr>
          <w:rFonts w:ascii="Times New Roman" w:eastAsia="Times New Roman" w:hAnsi="Times New Roman" w:cs="Times New Roman"/>
          <w:color w:val="000000"/>
          <w:sz w:val="27"/>
          <w:szCs w:val="27"/>
        </w:rPr>
        <w:t>Let's</w:t>
      </w:r>
      <w:proofErr w:type="gramEnd"/>
      <w:r w:rsidRPr="0026203D">
        <w:rPr>
          <w:rFonts w:ascii="Times New Roman" w:eastAsia="Times New Roman" w:hAnsi="Times New Roman" w:cs="Times New Roman"/>
          <w:color w:val="000000"/>
          <w:sz w:val="27"/>
          <w:szCs w:val="27"/>
        </w:rPr>
        <w:t xml:space="preserve"> use the example of sending a file from the client to the server (which is a part of Project - A Simple File Transfer Protocol).</w:t>
      </w:r>
    </w:p>
    <w:p w14:paraId="139A1CE0" w14:textId="77777777" w:rsidR="0026203D" w:rsidRPr="0026203D" w:rsidRDefault="0026203D" w:rsidP="0026203D">
      <w:pPr>
        <w:numPr>
          <w:ilvl w:val="1"/>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Client sends one message to the server. The message format is given below:</w:t>
      </w:r>
    </w:p>
    <w:p w14:paraId="1A528529"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proofErr w:type="gramStart"/>
      <w:r w:rsidRPr="0026203D">
        <w:rPr>
          <w:rFonts w:ascii="Times New Roman" w:eastAsia="Times New Roman" w:hAnsi="Times New Roman" w:cs="Times New Roman"/>
          <w:color w:val="000000"/>
          <w:sz w:val="27"/>
          <w:szCs w:val="27"/>
        </w:rPr>
        <w:t>one byte</w:t>
      </w:r>
      <w:proofErr w:type="gramEnd"/>
      <w:r w:rsidRPr="0026203D">
        <w:rPr>
          <w:rFonts w:ascii="Times New Roman" w:eastAsia="Times New Roman" w:hAnsi="Times New Roman" w:cs="Times New Roman"/>
          <w:color w:val="000000"/>
          <w:sz w:val="27"/>
          <w:szCs w:val="27"/>
        </w:rPr>
        <w:t xml:space="preserve"> opcode which is ASCII character A followed by</w:t>
      </w:r>
    </w:p>
    <w:p w14:paraId="6ACB29D1"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two-byte integer value in two's compliment and in network byte order, which represents the length of the filename of the file to be sent to the server followed by</w:t>
      </w:r>
    </w:p>
    <w:p w14:paraId="0F103269"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the sequence of ASCII characters representing the filename</w:t>
      </w:r>
    </w:p>
    <w:p w14:paraId="7B6AA6CE" w14:textId="77777777" w:rsidR="0026203D" w:rsidRPr="0026203D" w:rsidRDefault="0026203D" w:rsidP="0026203D">
      <w:pPr>
        <w:numPr>
          <w:ilvl w:val="1"/>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Once the server receives a message with opcode A, it responds with the following message:</w:t>
      </w:r>
    </w:p>
    <w:p w14:paraId="458E23AC"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proofErr w:type="gramStart"/>
      <w:r w:rsidRPr="0026203D">
        <w:rPr>
          <w:rFonts w:ascii="Times New Roman" w:eastAsia="Times New Roman" w:hAnsi="Times New Roman" w:cs="Times New Roman"/>
          <w:color w:val="000000"/>
          <w:sz w:val="27"/>
          <w:szCs w:val="27"/>
        </w:rPr>
        <w:t>one byte</w:t>
      </w:r>
      <w:proofErr w:type="gramEnd"/>
      <w:r w:rsidRPr="0026203D">
        <w:rPr>
          <w:rFonts w:ascii="Times New Roman" w:eastAsia="Times New Roman" w:hAnsi="Times New Roman" w:cs="Times New Roman"/>
          <w:color w:val="000000"/>
          <w:sz w:val="27"/>
          <w:szCs w:val="27"/>
        </w:rPr>
        <w:t xml:space="preserve"> opcode which is ASCII character A followed by</w:t>
      </w:r>
    </w:p>
    <w:p w14:paraId="78FB5A9E"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proofErr w:type="gramStart"/>
      <w:r w:rsidRPr="0026203D">
        <w:rPr>
          <w:rFonts w:ascii="Times New Roman" w:eastAsia="Times New Roman" w:hAnsi="Times New Roman" w:cs="Times New Roman"/>
          <w:color w:val="000000"/>
          <w:sz w:val="27"/>
          <w:szCs w:val="27"/>
        </w:rPr>
        <w:t>one byte</w:t>
      </w:r>
      <w:proofErr w:type="gramEnd"/>
      <w:r w:rsidRPr="0026203D">
        <w:rPr>
          <w:rFonts w:ascii="Times New Roman" w:eastAsia="Times New Roman" w:hAnsi="Times New Roman" w:cs="Times New Roman"/>
          <w:color w:val="000000"/>
          <w:sz w:val="27"/>
          <w:szCs w:val="27"/>
        </w:rPr>
        <w:t xml:space="preserve"> acknowledgment code which is one of the following ASCII characters:</w:t>
      </w:r>
    </w:p>
    <w:p w14:paraId="5DD05722" w14:textId="77777777" w:rsidR="0026203D" w:rsidRPr="0026203D" w:rsidRDefault="0026203D" w:rsidP="0026203D">
      <w:pPr>
        <w:numPr>
          <w:ilvl w:val="3"/>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0 - the server is ready to accept the named file</w:t>
      </w:r>
    </w:p>
    <w:p w14:paraId="1CAB9762" w14:textId="77777777" w:rsidR="0026203D" w:rsidRPr="0026203D" w:rsidRDefault="0026203D" w:rsidP="0026203D">
      <w:pPr>
        <w:numPr>
          <w:ilvl w:val="3"/>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1 - the server cannot accept the file as there is a filename clash</w:t>
      </w:r>
    </w:p>
    <w:p w14:paraId="7DDB50E1" w14:textId="77777777" w:rsidR="0026203D" w:rsidRPr="0026203D" w:rsidRDefault="0026203D" w:rsidP="0026203D">
      <w:pPr>
        <w:numPr>
          <w:ilvl w:val="3"/>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2 - the server cannot accept the file because it cannot create the named file</w:t>
      </w:r>
    </w:p>
    <w:p w14:paraId="61BAD67A" w14:textId="77777777" w:rsidR="0026203D" w:rsidRPr="0026203D" w:rsidRDefault="0026203D" w:rsidP="0026203D">
      <w:pPr>
        <w:numPr>
          <w:ilvl w:val="3"/>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3 - the server cannot accept the file due to other reasons.</w:t>
      </w:r>
    </w:p>
    <w:p w14:paraId="57C2E135" w14:textId="77777777" w:rsidR="0026203D" w:rsidRPr="0026203D" w:rsidRDefault="0026203D" w:rsidP="0026203D">
      <w:pPr>
        <w:numPr>
          <w:ilvl w:val="1"/>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Once the client receives the A message from the server and if the acknowledgment code is 0, it responds by sending the following message:</w:t>
      </w:r>
    </w:p>
    <w:p w14:paraId="6A4694C1"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proofErr w:type="gramStart"/>
      <w:r w:rsidRPr="0026203D">
        <w:rPr>
          <w:rFonts w:ascii="Times New Roman" w:eastAsia="Times New Roman" w:hAnsi="Times New Roman" w:cs="Times New Roman"/>
          <w:color w:val="000000"/>
          <w:sz w:val="27"/>
          <w:szCs w:val="27"/>
        </w:rPr>
        <w:t>one byte</w:t>
      </w:r>
      <w:proofErr w:type="gramEnd"/>
      <w:r w:rsidRPr="0026203D">
        <w:rPr>
          <w:rFonts w:ascii="Times New Roman" w:eastAsia="Times New Roman" w:hAnsi="Times New Roman" w:cs="Times New Roman"/>
          <w:color w:val="000000"/>
          <w:sz w:val="27"/>
          <w:szCs w:val="27"/>
        </w:rPr>
        <w:t xml:space="preserve"> opcode which is the ASCII character B followed by</w:t>
      </w:r>
    </w:p>
    <w:p w14:paraId="30C59C89"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four-byte integer (</w:t>
      </w:r>
      <w:proofErr w:type="gramStart"/>
      <w:r w:rsidRPr="0026203D">
        <w:rPr>
          <w:rFonts w:ascii="Times New Roman" w:eastAsia="Times New Roman" w:hAnsi="Times New Roman" w:cs="Times New Roman"/>
          <w:color w:val="000000"/>
          <w:sz w:val="27"/>
          <w:szCs w:val="27"/>
        </w:rPr>
        <w:t>let's</w:t>
      </w:r>
      <w:proofErr w:type="gramEnd"/>
      <w:r w:rsidRPr="0026203D">
        <w:rPr>
          <w:rFonts w:ascii="Times New Roman" w:eastAsia="Times New Roman" w:hAnsi="Times New Roman" w:cs="Times New Roman"/>
          <w:color w:val="000000"/>
          <w:sz w:val="27"/>
          <w:szCs w:val="27"/>
        </w:rPr>
        <w:t xml:space="preserve"> call it N) in two's compliment and in network byte order which represents the length of the file followed by</w:t>
      </w:r>
    </w:p>
    <w:p w14:paraId="2813073E" w14:textId="77777777" w:rsidR="0026203D" w:rsidRPr="0026203D" w:rsidRDefault="0026203D" w:rsidP="0026203D">
      <w:pPr>
        <w:numPr>
          <w:ilvl w:val="2"/>
          <w:numId w:val="1"/>
        </w:num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a sequence of N bytes which is the content of the file</w:t>
      </w:r>
    </w:p>
    <w:p w14:paraId="7D099655" w14:textId="77777777" w:rsidR="0026203D" w:rsidRPr="0026203D" w:rsidRDefault="0026203D" w:rsidP="0026203D">
      <w:p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Note in the above specification, it is preferable to use diagrams to help illustrate the message format (I have not drawn the diagrams because it is difficult to do it using HTML). Also note: the above specified the message format (such as 1 byte, 2 bytes, ...), the message content (such as opcode A, B, length of filename, filename, length of file, content of file etc), and the sequence: from client to server, from server to client, possible from client to server again.</w:t>
      </w:r>
    </w:p>
    <w:p w14:paraId="73D93FA6" w14:textId="77777777" w:rsidR="0026203D" w:rsidRPr="0026203D" w:rsidRDefault="0026203D" w:rsidP="0026203D">
      <w:p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 xml:space="preserve">Note also in the above specification, we did not say how the client should report the error message to its user. The latter is not part of this protocol. </w:t>
      </w:r>
      <w:r w:rsidRPr="0026203D">
        <w:rPr>
          <w:rFonts w:ascii="Times New Roman" w:eastAsia="Times New Roman" w:hAnsi="Times New Roman" w:cs="Times New Roman"/>
          <w:color w:val="000000"/>
          <w:sz w:val="27"/>
          <w:szCs w:val="27"/>
        </w:rPr>
        <w:lastRenderedPageBreak/>
        <w:t>Here it is an implementation issue which should be left to the implementor of the client to decide. For example, the client implementation may report the error as a text message in English, or in Chinese, or as an image on the desktop, or does not report the error at all.</w:t>
      </w:r>
    </w:p>
    <w:p w14:paraId="706BBE69" w14:textId="77777777" w:rsidR="0026203D" w:rsidRPr="0026203D" w:rsidRDefault="0026203D" w:rsidP="0026203D">
      <w:pPr>
        <w:spacing w:before="100" w:beforeAutospacing="1" w:after="100" w:afterAutospacing="1" w:line="240" w:lineRule="auto"/>
        <w:ind w:left="720"/>
        <w:rPr>
          <w:rFonts w:ascii="Times New Roman" w:eastAsia="Times New Roman" w:hAnsi="Times New Roman" w:cs="Times New Roman"/>
          <w:color w:val="000000"/>
          <w:sz w:val="27"/>
          <w:szCs w:val="27"/>
        </w:rPr>
      </w:pPr>
      <w:r w:rsidRPr="0026203D">
        <w:rPr>
          <w:rFonts w:ascii="Times New Roman" w:eastAsia="Times New Roman" w:hAnsi="Times New Roman" w:cs="Times New Roman"/>
          <w:color w:val="000000"/>
          <w:sz w:val="27"/>
          <w:szCs w:val="27"/>
        </w:rPr>
        <w:t>In the above specification, words like "ASCII character A" are necessary. Imagine if the words were instead "character A", it would open up for many possible interpretations (such as EBCDIC character, or UTF-</w:t>
      </w:r>
      <w:proofErr w:type="gramStart"/>
      <w:r w:rsidRPr="0026203D">
        <w:rPr>
          <w:rFonts w:ascii="Times New Roman" w:eastAsia="Times New Roman" w:hAnsi="Times New Roman" w:cs="Times New Roman"/>
          <w:color w:val="000000"/>
          <w:sz w:val="27"/>
          <w:szCs w:val="27"/>
        </w:rPr>
        <w:t>16 character</w:t>
      </w:r>
      <w:proofErr w:type="gramEnd"/>
      <w:r w:rsidRPr="0026203D">
        <w:rPr>
          <w:rFonts w:ascii="Times New Roman" w:eastAsia="Times New Roman" w:hAnsi="Times New Roman" w:cs="Times New Roman"/>
          <w:color w:val="000000"/>
          <w:sz w:val="27"/>
          <w:szCs w:val="27"/>
        </w:rPr>
        <w:t xml:space="preserve"> etc). The same applies to words like "four-byte integer in two's compliment and in network byte order". If you miss any one word, the meaning will be ambiguous.</w:t>
      </w:r>
    </w:p>
    <w:p w14:paraId="7074ACC4" w14:textId="77777777" w:rsidR="0026203D" w:rsidRPr="0026203D" w:rsidRDefault="0026203D" w:rsidP="0026203D">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p>
    <w:p w14:paraId="0709B953" w14:textId="77777777" w:rsidR="009C0D23" w:rsidRDefault="009C0D23"/>
    <w:sectPr w:rsidR="009C0D2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852FD7"/>
    <w:multiLevelType w:val="multilevel"/>
    <w:tmpl w:val="024C630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zY0MTU1tLA0szRS0lEKTi0uzszPAykwrAUAFsmTAiwAAAA="/>
  </w:docVars>
  <w:rsids>
    <w:rsidRoot w:val="00176C3B"/>
    <w:rsid w:val="00012C75"/>
    <w:rsid w:val="00176C3B"/>
    <w:rsid w:val="0026203D"/>
    <w:rsid w:val="0043529D"/>
    <w:rsid w:val="00544B61"/>
    <w:rsid w:val="009C0D23"/>
    <w:rsid w:val="00B35B0C"/>
    <w:rsid w:val="00B77DB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435C83-5B88-461C-B76D-4AAC086C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20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155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2</Words>
  <Characters>2524</Characters>
  <Application>Microsoft Office Word</Application>
  <DocSecurity>0</DocSecurity>
  <Lines>21</Lines>
  <Paragraphs>5</Paragraphs>
  <ScaleCrop>false</ScaleCrop>
  <Company/>
  <LinksUpToDate>false</LinksUpToDate>
  <CharactersWithSpaces>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NJW</dc:creator>
  <cp:keywords/>
  <dc:description/>
  <cp:lastModifiedBy>Ethan NJW</cp:lastModifiedBy>
  <cp:revision>2</cp:revision>
  <dcterms:created xsi:type="dcterms:W3CDTF">2020-06-30T03:59:00Z</dcterms:created>
  <dcterms:modified xsi:type="dcterms:W3CDTF">2020-06-30T03:59:00Z</dcterms:modified>
</cp:coreProperties>
</file>